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ldiv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ldives received a score of 6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ldives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ldives received a score of</w:t>
      </w:r>
      <w:r>
        <w:t xml:space="preserve"> </w:t>
      </w:r>
      <w:r>
        <w:rPr>
          <w:b/>
          <w:bCs/>
        </w:rPr>
        <w:t xml:space="preserve">6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ldives received a score of 72.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ldives received a score of 59.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ldives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ldives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ldive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ldives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ldiv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ldives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ldives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ldive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ldiv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ldives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ldiv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ldives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ldives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6,2011,2014,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2, 2004, 2009, 201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1, 2009,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40A6B20-676B-4DE9-B159-CD093F9CD05E}"/>
</file>

<file path=customXml/itemProps2.xml><?xml version="1.0" encoding="utf-8"?>
<ds:datastoreItem xmlns:ds="http://schemas.openxmlformats.org/officeDocument/2006/customXml" ds:itemID="{C29BCCA7-1A49-4DD0-AB18-0E457DC67ADC}"/>
</file>

<file path=customXml/itemProps3.xml><?xml version="1.0" encoding="utf-8"?>
<ds:datastoreItem xmlns:ds="http://schemas.openxmlformats.org/officeDocument/2006/customXml" ds:itemID="{0219CF5C-9C3F-439C-B1E8-2C275B1927B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24:52Z</dcterms:created>
  <dcterms:modified xsi:type="dcterms:W3CDTF">2024-11-01T11: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ldive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